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the Position of Marine Engineer Intern</w:t>
      </w:r>
    </w:p>
    <w:bookmarkEnd w:id="20"/>
    <w:p>
      <w:pPr>
        <w:pStyle w:val="BodyText"/>
      </w:pPr>
      <w:r>
        <w:t xml:space="preserve">August 28, 2023</w:t>
      </w:r>
    </w:p>
    <w:p>
      <w:pPr>
        <w:pStyle w:val="BodyText"/>
      </w:pPr>
      <w:r>
        <w:t xml:space="preserve">Human Resources Department</w:t>
      </w:r>
      <w:r>
        <w:br/>
      </w:r>
      <w:r>
        <w:t xml:space="preserve">Maritime Solutions Philippines Inc.</w:t>
      </w:r>
      <w:r>
        <w:br/>
      </w:r>
      <w:r>
        <w:t xml:space="preserve">10th Floor, Oceanview Building</w:t>
      </w:r>
      <w:r>
        <w:br/>
      </w:r>
      <w:r>
        <w:t xml:space="preserve">Roxas Boulevard, Pasay City</w:t>
      </w:r>
      <w:r>
        <w:br/>
      </w:r>
      <w:r>
        <w:t xml:space="preserve">Manila, Philippines</w:t>
      </w:r>
    </w:p>
    <w:p>
      <w:pPr>
        <w:pStyle w:val="BodyText"/>
      </w:pPr>
      <w:r>
        <w:t xml:space="preserve">Dear Hiring Manager,</w:t>
      </w:r>
    </w:p>
    <w:p>
      <w:pPr>
        <w:pStyle w:val="BodyText"/>
      </w:pPr>
      <w:r>
        <w:t xml:space="preserve">I am writing this Internship Application Letter to express my profound enthusiasm for the Marine Engineer Intern position at Maritime Solutions Philippines Inc., a distinguished leader in maritime technology and vessel operations based in the heart of Manila, Philippines. As a final-year Bachelor of Science in Marine Engineering student at the University of the Philippines Diliman, I have meticulously prepared myself to contribute meaningfully to your team while gaining invaluable practical experience within the dynamic maritime ecosystem of the Philippines Manila region. My academic journey has been specifically designed around preparing for a career in marine engineering, with particular focus on vessel systems management, sustainable ship operations, and port logistics – all critical components within the strategic hub that is Manila Bay.</w:t>
      </w:r>
    </w:p>
    <w:p>
      <w:pPr>
        <w:pStyle w:val="BodyText"/>
      </w:pPr>
      <w:r>
        <w:t xml:space="preserve">Throughout my academic coursework at UP Diliman, I have consistently excelled in subjects directly relevant to marine engineering practice. My curriculum included Advanced Ship Construction (where I designed a container vessel's hull structure using CAD software), Marine Thermodynamics (analyzing propulsion efficiency in diesel engines), and Vessel Stability Systems (applying IMO standards to stability calculations). Most significantly, my capstone project – "Optimizing Fuel Consumption in Local Ferry Operations" – required me to study Manila's busiest routes along the Pasig River and Manila Bay. Working with data from the Philippine Coast Guard, I developed a fuel-saving model that could reduce emissions by 12% for small vessels operating in Manila's congested waterways. This project ignited my passion for solving real-world maritime challenges specific to our nation's context, reinforcing my commitment to becoming a Marine Engineer who contributes directly to the Philippines' maritime advancement.</w:t>
      </w:r>
    </w:p>
    <w:p>
      <w:pPr>
        <w:pStyle w:val="BodyText"/>
      </w:pPr>
      <w:r>
        <w:t xml:space="preserve">My practical experience extends beyond academics. Last summer, I completed a two-month technical traineeship with Sulpicio Lines at their Manila-based maintenance facility. There, I assisted senior marine engineers in routine engine overhauls for roll-on/roll-off vessels servicing the Bataan-Cavite route. I gained hands-on proficiency with MAN diesel engines, electrical systems diagnostics, and safety protocols compliant with Philippine Maritime Industry Authority (MARINA) regulations. Additionally, I volunteered with the Philippine Coast Guard's youth initiative to develop navigation safety workshops for local fishermen in Manila Bay – a role that deepened my understanding of community impact within maritime operations. These experiences cemented my belief that effective Marine Engineering requires not just technical mastery, but cultural sensitivity and operational awareness specific to the Philippines Manila environment.</w:t>
      </w:r>
    </w:p>
    <w:p>
      <w:pPr>
        <w:pStyle w:val="BodyText"/>
      </w:pPr>
      <w:r>
        <w:t xml:space="preserve">What particularly attracts me to Maritime Solutions Philippines Inc. is your pioneering work in smart vessel technology for Southeast Asian waters – a vision that aligns precisely with my career aspirations. Your recent project implementing AI-driven maintenance systems for vessels navigating Manila's complex waterways demonstrates the innovative spirit I wish to contribute to as a Marine Engineer intern. Having grown up near Manila Bay, I've witnessed firsthand the critical balance between commercial shipping demands and environmental stewardship in our waters. The Philippines, with its 7,641 islands and strategic position along vital shipping lanes, represents one of the world's most dynamic maritime frontiers – a reality that fuels my determination to build expertise within this context. This internship opportunity is not merely a step toward my career; it’s a commitment to serving the specific needs of Philippine maritime operations from within Manila itself.</w:t>
      </w:r>
    </w:p>
    <w:p>
      <w:pPr>
        <w:pStyle w:val="BodyText"/>
      </w:pPr>
      <w:r>
        <w:t xml:space="preserve">I understand that the role of a Marine Engineer in today's Philippines requires adapting traditional engineering principles to unique local conditions. Manila Bay faces challenges including monsoon seasons, high vessel traffic density, and environmental conservation imperatives – all areas where your company's expertise is invaluable. My fluency in Tagalog and basic Cebuano facilitates communication with local crew members during fieldwork, while my familiarity with Philippine maritime regulations (including the 2019 Merchant Marine Act) ensures I can immediately contribute to compliance-focused tasks. I am particularly eager to learn from your team's approach to integrating sustainability into vessel operations – a priority that resonates deeply as we address Manila's environmental challenges through smarter engineering solutions.</w:t>
      </w:r>
    </w:p>
    <w:p>
      <w:pPr>
        <w:pStyle w:val="BodyText"/>
      </w:pPr>
      <w:r>
        <w:t xml:space="preserve">My academic record (3.85/4.0 GPA) and technical skills position me to immediately assist with projects ranging from engine performance analysis to port efficiency studies. I possess proficiency in AutoCAD Marine, ANSYS Fluent for fluid dynamics simulation, and Microsoft Power BI for data visualization – tools I've applied in university projects analyzing Manila's vessel traffic patterns. Beyond technical abilities, I bring the cultural adaptability essential for thriving in Manila's collaborative work environment and a proven ability to work under pressure during peak seasons like the monsoon or holiday travel surges that characterize Philippine maritime activity.</w:t>
      </w:r>
    </w:p>
    <w:p>
      <w:pPr>
        <w:pStyle w:val="BodyText"/>
      </w:pPr>
      <w:r>
        <w:t xml:space="preserve">I am deeply committed to developing as a Marine Engineer who serves both the operational needs of your company and the broader maritime community of Manila. The Philippines' strategic role in global shipping makes this internship a pivotal opportunity to contribute from within our nation's capital. I am prepared to bring my technical knowledge, passion for Philippine maritime development, and dedication to safety standards directly to your team at Maritime Solutions Philippines Inc. I would be honored to discuss how my background aligns with your internship program during an interview at your earliest convenience.</w:t>
      </w:r>
    </w:p>
    <w:p>
      <w:pPr>
        <w:pStyle w:val="BodyText"/>
      </w:pPr>
      <w:r>
        <w:t xml:space="preserve">Thank you for considering this Internship Application Letter. I have attached my resume, academic transcripts, and a letter of recommendation from Professor Elena Santos (Director of UP Marine Engineering Department) for your review. I eagerly anticipate the possibility of contributing to your mission as a Marine Engineer intern in Manila, Philippines.</w:t>
      </w:r>
    </w:p>
    <w:p>
      <w:pPr>
        <w:pStyle w:val="BodyText"/>
      </w:pPr>
      <w:r>
        <w:t xml:space="preserve">Sincerely,</w:t>
      </w:r>
    </w:p>
    <w:p>
      <w:pPr>
        <w:pStyle w:val="BodyText"/>
      </w:pPr>
      <w:r>
        <w:br/>
      </w:r>
      <w:r>
        <w:br/>
      </w:r>
      <w:r>
        <w:br/>
      </w:r>
    </w:p>
    <w:p>
      <w:pPr>
        <w:pStyle w:val="BodyText"/>
      </w:pPr>
      <w:r>
        <w:t xml:space="preserve">Juan Miguel Torres</w:t>
      </w:r>
    </w:p>
    <w:p>
      <w:pPr>
        <w:pStyle w:val="BodyText"/>
      </w:pPr>
      <w:r>
        <w:t xml:space="preserve">University of the Philippines Diliman</w:t>
      </w:r>
      <w:r>
        <w:br/>
      </w:r>
      <w:r>
        <w:t xml:space="preserve">College of Engineering, Marine Engineering Department</w:t>
      </w:r>
      <w:r>
        <w:br/>
      </w:r>
      <w:r>
        <w:t xml:space="preserve">Email: jm.torres@up.edu.ph | Phone: +63 917 123 4567</w:t>
      </w:r>
    </w:p>
    <w:p>
      <w:pPr>
        <w:pStyle w:val="BodyText"/>
      </w:pPr>
      <w:r>
        <w:t xml:space="preserve">Word Count: 848 words</w:t>
      </w:r>
    </w:p>
    <w:p>
      <w:pPr>
        <w:pStyle w:val="BodyText"/>
      </w:pPr>
      <w:r>
        <w:t xml:space="preserve">Note: This Internship Application Letter is specifically tailored for the Marine Engineer position in Philippines Manila, emphasizing local context, maritime industry needs, and cultural relevance to the Philippine set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ine Engineer</dc:title>
  <dc:creator/>
  <dc:language>en</dc:language>
  <cp:keywords/>
  <dcterms:created xsi:type="dcterms:W3CDTF">2025-12-09T05:24:49Z</dcterms:created>
  <dcterms:modified xsi:type="dcterms:W3CDTF">2025-12-09T05:24:49Z</dcterms:modified>
</cp:coreProperties>
</file>

<file path=docProps/custom.xml><?xml version="1.0" encoding="utf-8"?>
<Properties xmlns="http://schemas.openxmlformats.org/officeDocument/2006/custom-properties" xmlns:vt="http://schemas.openxmlformats.org/officeDocument/2006/docPropsVTypes"/>
</file>